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D9EFD0" w14:textId="77777777" w:rsidR="001D79CF" w:rsidRDefault="001D79CF" w:rsidP="001D79CF">
      <w:pPr>
        <w:widowControl w:val="0"/>
        <w:pBdr>
          <w:top w:val="nil"/>
          <w:left w:val="nil"/>
          <w:bottom w:val="nil"/>
          <w:right w:val="nil"/>
          <w:between w:val="nil"/>
        </w:pBdr>
        <w:spacing w:after="0"/>
        <w:rPr>
          <w:color w:val="000000"/>
        </w:rPr>
      </w:pPr>
    </w:p>
    <w:tbl>
      <w:tblPr>
        <w:tblW w:w="10080" w:type="dxa"/>
        <w:tblInd w:w="-533" w:type="dxa"/>
        <w:tblLayout w:type="fixed"/>
        <w:tblLook w:val="0400" w:firstRow="0" w:lastRow="0" w:firstColumn="0" w:lastColumn="0" w:noHBand="0" w:noVBand="1"/>
      </w:tblPr>
      <w:tblGrid>
        <w:gridCol w:w="2083"/>
        <w:gridCol w:w="7997"/>
      </w:tblGrid>
      <w:tr w:rsidR="001D79CF" w14:paraId="21426B9C" w14:textId="77777777" w:rsidTr="00613542">
        <w:trPr>
          <w:trHeight w:val="2280"/>
        </w:trPr>
        <w:tc>
          <w:tcPr>
            <w:tcW w:w="2083" w:type="dxa"/>
            <w:tcBorders>
              <w:top w:val="single" w:sz="8" w:space="0" w:color="000000"/>
              <w:left w:val="single" w:sz="8" w:space="0" w:color="000000"/>
              <w:bottom w:val="single" w:sz="8" w:space="0" w:color="000000"/>
              <w:right w:val="single" w:sz="8" w:space="0" w:color="000000"/>
            </w:tcBorders>
          </w:tcPr>
          <w:p w14:paraId="22D1FEC4" w14:textId="77777777" w:rsidR="001D79CF" w:rsidRDefault="001D79CF" w:rsidP="00613542">
            <w:r>
              <w:rPr>
                <w:noProof/>
              </w:rPr>
              <w:drawing>
                <wp:inline distT="0" distB="0" distL="0" distR="0" wp14:anchorId="0AC03915" wp14:editId="0B5A8BDC">
                  <wp:extent cx="1000125" cy="1257300"/>
                  <wp:effectExtent l="0" t="0" r="0" b="0"/>
                  <wp:docPr id="62" name="image1.jpg" descr="Shape, circ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jpg" descr="Shape, circle&#10;&#10;Description automatically generated"/>
                          <pic:cNvPicPr preferRelativeResize="0"/>
                        </pic:nvPicPr>
                        <pic:blipFill>
                          <a:blip r:embed="rId4"/>
                          <a:srcRect/>
                          <a:stretch>
                            <a:fillRect/>
                          </a:stretch>
                        </pic:blipFill>
                        <pic:spPr>
                          <a:xfrm>
                            <a:off x="0" y="0"/>
                            <a:ext cx="1000125" cy="1257300"/>
                          </a:xfrm>
                          <a:prstGeom prst="rect">
                            <a:avLst/>
                          </a:prstGeom>
                          <a:ln/>
                        </pic:spPr>
                      </pic:pic>
                    </a:graphicData>
                  </a:graphic>
                </wp:inline>
              </w:drawing>
            </w:r>
          </w:p>
        </w:tc>
        <w:tc>
          <w:tcPr>
            <w:tcW w:w="7997" w:type="dxa"/>
            <w:tcBorders>
              <w:top w:val="single" w:sz="8" w:space="0" w:color="000000"/>
              <w:left w:val="single" w:sz="8" w:space="0" w:color="000000"/>
              <w:bottom w:val="single" w:sz="8" w:space="0" w:color="000000"/>
              <w:right w:val="single" w:sz="8" w:space="0" w:color="000000"/>
            </w:tcBorders>
          </w:tcPr>
          <w:p w14:paraId="6D2776F3" w14:textId="77777777" w:rsidR="001D79CF" w:rsidRDefault="001D79CF" w:rsidP="00613542">
            <w:pPr>
              <w:spacing w:after="34"/>
              <w:ind w:right="145"/>
              <w:jc w:val="center"/>
            </w:pPr>
            <w:r>
              <w:rPr>
                <w:b/>
                <w:sz w:val="28"/>
                <w:szCs w:val="28"/>
              </w:rPr>
              <w:t>INF 271</w:t>
            </w:r>
          </w:p>
          <w:p w14:paraId="1E0B28A3" w14:textId="48E3F5BE" w:rsidR="001D79CF" w:rsidRDefault="002B4509" w:rsidP="00613542">
            <w:pPr>
              <w:spacing w:after="34"/>
              <w:ind w:right="145"/>
              <w:jc w:val="center"/>
            </w:pPr>
            <w:r>
              <w:rPr>
                <w:b/>
                <w:sz w:val="28"/>
                <w:szCs w:val="28"/>
              </w:rPr>
              <w:t>Advanced Figma</w:t>
            </w:r>
          </w:p>
          <w:p w14:paraId="2D22BF78" w14:textId="5CFB04D9" w:rsidR="001D79CF" w:rsidRDefault="001D79CF" w:rsidP="00613542">
            <w:pPr>
              <w:ind w:right="145"/>
              <w:jc w:val="center"/>
            </w:pPr>
            <w:r>
              <w:rPr>
                <w:b/>
                <w:sz w:val="28"/>
                <w:szCs w:val="28"/>
              </w:rPr>
              <w:t>Date: 24 May 2022</w:t>
            </w:r>
          </w:p>
          <w:p w14:paraId="291838A9" w14:textId="1A5C62CB" w:rsidR="001D79CF" w:rsidRDefault="001D79CF" w:rsidP="00613542">
            <w:pPr>
              <w:ind w:right="145"/>
              <w:jc w:val="center"/>
            </w:pPr>
            <w:r>
              <w:rPr>
                <w:b/>
                <w:color w:val="FF0000"/>
              </w:rPr>
              <w:t>Due Date: 5 June 2022 @ 23:59 – Upload on ClickUP</w:t>
            </w:r>
          </w:p>
        </w:tc>
      </w:tr>
    </w:tbl>
    <w:p w14:paraId="0C270CB4" w14:textId="77777777" w:rsidR="001D79CF" w:rsidRDefault="001D79CF" w:rsidP="001D79CF">
      <w:pPr>
        <w:spacing w:after="0" w:line="360" w:lineRule="auto"/>
        <w:rPr>
          <w:b/>
          <w:sz w:val="32"/>
          <w:szCs w:val="32"/>
        </w:rPr>
      </w:pPr>
      <w:r>
        <w:rPr>
          <w:b/>
          <w:sz w:val="32"/>
          <w:szCs w:val="32"/>
        </w:rPr>
        <w:t xml:space="preserve"> </w:t>
      </w:r>
    </w:p>
    <w:tbl>
      <w:tblPr>
        <w:tblW w:w="10065" w:type="dxa"/>
        <w:tblInd w:w="-4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16"/>
        <w:gridCol w:w="2516"/>
        <w:gridCol w:w="2516"/>
        <w:gridCol w:w="2517"/>
      </w:tblGrid>
      <w:tr w:rsidR="001D79CF" w14:paraId="3F457E86" w14:textId="77777777" w:rsidTr="00EB7055">
        <w:tc>
          <w:tcPr>
            <w:tcW w:w="2516" w:type="dxa"/>
          </w:tcPr>
          <w:p w14:paraId="39691668" w14:textId="62A62380" w:rsidR="001D79CF" w:rsidRDefault="001D79CF" w:rsidP="00613542">
            <w:pPr>
              <w:spacing w:before="180" w:after="0" w:line="360" w:lineRule="auto"/>
            </w:pPr>
            <w:r>
              <w:t>Student Number</w:t>
            </w:r>
          </w:p>
        </w:tc>
        <w:tc>
          <w:tcPr>
            <w:tcW w:w="2516" w:type="dxa"/>
          </w:tcPr>
          <w:p w14:paraId="6682D8CF" w14:textId="508FE723" w:rsidR="001D79CF" w:rsidRDefault="001D79CF" w:rsidP="00613542">
            <w:pPr>
              <w:spacing w:before="180" w:after="0" w:line="360" w:lineRule="auto"/>
            </w:pPr>
            <w:r>
              <w:t>Surname</w:t>
            </w:r>
          </w:p>
        </w:tc>
        <w:tc>
          <w:tcPr>
            <w:tcW w:w="2516" w:type="dxa"/>
          </w:tcPr>
          <w:p w14:paraId="3E3CF125" w14:textId="3162A429" w:rsidR="001D79CF" w:rsidRDefault="001D79CF" w:rsidP="00613542">
            <w:pPr>
              <w:spacing w:before="180" w:after="0" w:line="360" w:lineRule="auto"/>
            </w:pPr>
            <w:r>
              <w:t>Initials</w:t>
            </w:r>
          </w:p>
        </w:tc>
        <w:tc>
          <w:tcPr>
            <w:tcW w:w="2517" w:type="dxa"/>
          </w:tcPr>
          <w:p w14:paraId="44C47190" w14:textId="1CF718D6" w:rsidR="001D79CF" w:rsidRDefault="001D79CF" w:rsidP="00613542">
            <w:pPr>
              <w:spacing w:before="180" w:after="0" w:line="360" w:lineRule="auto"/>
            </w:pPr>
            <w:r>
              <w:t>Signature</w:t>
            </w:r>
          </w:p>
        </w:tc>
      </w:tr>
      <w:tr w:rsidR="00B136A6" w14:paraId="53EBB2B9" w14:textId="77777777" w:rsidTr="00EB7055">
        <w:tc>
          <w:tcPr>
            <w:tcW w:w="2516" w:type="dxa"/>
          </w:tcPr>
          <w:p w14:paraId="300F5FF2" w14:textId="77777777" w:rsidR="00B136A6" w:rsidRDefault="00B136A6" w:rsidP="00613542">
            <w:pPr>
              <w:spacing w:before="180" w:after="0" w:line="360" w:lineRule="auto"/>
            </w:pPr>
          </w:p>
        </w:tc>
        <w:tc>
          <w:tcPr>
            <w:tcW w:w="2516" w:type="dxa"/>
          </w:tcPr>
          <w:p w14:paraId="58E0A4F3" w14:textId="77777777" w:rsidR="00B136A6" w:rsidRDefault="00B136A6" w:rsidP="00613542">
            <w:pPr>
              <w:spacing w:before="180" w:after="0" w:line="360" w:lineRule="auto"/>
            </w:pPr>
          </w:p>
        </w:tc>
        <w:tc>
          <w:tcPr>
            <w:tcW w:w="2516" w:type="dxa"/>
          </w:tcPr>
          <w:p w14:paraId="3D24D68B" w14:textId="77777777" w:rsidR="00B136A6" w:rsidRDefault="00B136A6" w:rsidP="00613542">
            <w:pPr>
              <w:spacing w:before="180" w:after="0" w:line="360" w:lineRule="auto"/>
            </w:pPr>
          </w:p>
        </w:tc>
        <w:tc>
          <w:tcPr>
            <w:tcW w:w="2517" w:type="dxa"/>
          </w:tcPr>
          <w:p w14:paraId="49476B49" w14:textId="77777777" w:rsidR="00B136A6" w:rsidRDefault="00B136A6" w:rsidP="00613542">
            <w:pPr>
              <w:spacing w:before="180" w:after="0" w:line="360" w:lineRule="auto"/>
            </w:pPr>
          </w:p>
        </w:tc>
      </w:tr>
      <w:tr w:rsidR="00B136A6" w14:paraId="62AFE9F9" w14:textId="77777777" w:rsidTr="00EB7055">
        <w:tc>
          <w:tcPr>
            <w:tcW w:w="2516" w:type="dxa"/>
          </w:tcPr>
          <w:p w14:paraId="772843C4" w14:textId="77777777" w:rsidR="00B136A6" w:rsidRDefault="00B136A6" w:rsidP="00613542">
            <w:pPr>
              <w:spacing w:before="180" w:after="0" w:line="360" w:lineRule="auto"/>
            </w:pPr>
          </w:p>
        </w:tc>
        <w:tc>
          <w:tcPr>
            <w:tcW w:w="2516" w:type="dxa"/>
          </w:tcPr>
          <w:p w14:paraId="5EBCC038" w14:textId="77777777" w:rsidR="00B136A6" w:rsidRDefault="00B136A6" w:rsidP="00613542">
            <w:pPr>
              <w:spacing w:before="180" w:after="0" w:line="360" w:lineRule="auto"/>
            </w:pPr>
          </w:p>
        </w:tc>
        <w:tc>
          <w:tcPr>
            <w:tcW w:w="2516" w:type="dxa"/>
          </w:tcPr>
          <w:p w14:paraId="0A2714AA" w14:textId="77777777" w:rsidR="00B136A6" w:rsidRDefault="00B136A6" w:rsidP="00613542">
            <w:pPr>
              <w:spacing w:before="180" w:after="0" w:line="360" w:lineRule="auto"/>
            </w:pPr>
          </w:p>
        </w:tc>
        <w:tc>
          <w:tcPr>
            <w:tcW w:w="2517" w:type="dxa"/>
          </w:tcPr>
          <w:p w14:paraId="18507BF3" w14:textId="77777777" w:rsidR="00B136A6" w:rsidRDefault="00B136A6" w:rsidP="00613542">
            <w:pPr>
              <w:spacing w:before="180" w:after="0" w:line="360" w:lineRule="auto"/>
            </w:pPr>
          </w:p>
        </w:tc>
      </w:tr>
      <w:tr w:rsidR="00B136A6" w14:paraId="3B9251CE" w14:textId="77777777" w:rsidTr="00EB7055">
        <w:tc>
          <w:tcPr>
            <w:tcW w:w="2516" w:type="dxa"/>
          </w:tcPr>
          <w:p w14:paraId="715DFA7B" w14:textId="77777777" w:rsidR="00B136A6" w:rsidRDefault="00B136A6" w:rsidP="00613542">
            <w:pPr>
              <w:spacing w:before="180" w:after="0" w:line="360" w:lineRule="auto"/>
            </w:pPr>
          </w:p>
        </w:tc>
        <w:tc>
          <w:tcPr>
            <w:tcW w:w="2516" w:type="dxa"/>
          </w:tcPr>
          <w:p w14:paraId="3D5F258A" w14:textId="77777777" w:rsidR="00B136A6" w:rsidRDefault="00B136A6" w:rsidP="00613542">
            <w:pPr>
              <w:spacing w:before="180" w:after="0" w:line="360" w:lineRule="auto"/>
            </w:pPr>
          </w:p>
        </w:tc>
        <w:tc>
          <w:tcPr>
            <w:tcW w:w="2516" w:type="dxa"/>
          </w:tcPr>
          <w:p w14:paraId="062FE57F" w14:textId="77777777" w:rsidR="00B136A6" w:rsidRDefault="00B136A6" w:rsidP="00613542">
            <w:pPr>
              <w:spacing w:before="180" w:after="0" w:line="360" w:lineRule="auto"/>
            </w:pPr>
          </w:p>
        </w:tc>
        <w:tc>
          <w:tcPr>
            <w:tcW w:w="2517" w:type="dxa"/>
          </w:tcPr>
          <w:p w14:paraId="7683DBC0" w14:textId="77777777" w:rsidR="00B136A6" w:rsidRDefault="00B136A6" w:rsidP="00613542">
            <w:pPr>
              <w:spacing w:before="180" w:after="0" w:line="360" w:lineRule="auto"/>
            </w:pPr>
          </w:p>
        </w:tc>
      </w:tr>
      <w:tr w:rsidR="00B136A6" w14:paraId="0ECC09A6" w14:textId="77777777" w:rsidTr="00EB7055">
        <w:tc>
          <w:tcPr>
            <w:tcW w:w="2516" w:type="dxa"/>
          </w:tcPr>
          <w:p w14:paraId="51E9A831" w14:textId="77777777" w:rsidR="00B136A6" w:rsidRDefault="00B136A6" w:rsidP="00613542">
            <w:pPr>
              <w:spacing w:before="180" w:after="0" w:line="360" w:lineRule="auto"/>
            </w:pPr>
          </w:p>
        </w:tc>
        <w:tc>
          <w:tcPr>
            <w:tcW w:w="2516" w:type="dxa"/>
          </w:tcPr>
          <w:p w14:paraId="0BE6507F" w14:textId="77777777" w:rsidR="00B136A6" w:rsidRDefault="00B136A6" w:rsidP="00613542">
            <w:pPr>
              <w:spacing w:before="180" w:after="0" w:line="360" w:lineRule="auto"/>
            </w:pPr>
          </w:p>
        </w:tc>
        <w:tc>
          <w:tcPr>
            <w:tcW w:w="2516" w:type="dxa"/>
          </w:tcPr>
          <w:p w14:paraId="1DAAD2CF" w14:textId="77777777" w:rsidR="00B136A6" w:rsidRDefault="00B136A6" w:rsidP="00613542">
            <w:pPr>
              <w:spacing w:before="180" w:after="0" w:line="360" w:lineRule="auto"/>
            </w:pPr>
          </w:p>
        </w:tc>
        <w:tc>
          <w:tcPr>
            <w:tcW w:w="2517" w:type="dxa"/>
          </w:tcPr>
          <w:p w14:paraId="3D660B4B" w14:textId="77777777" w:rsidR="00B136A6" w:rsidRDefault="00B136A6" w:rsidP="00613542">
            <w:pPr>
              <w:spacing w:before="180" w:after="0" w:line="360" w:lineRule="auto"/>
            </w:pPr>
          </w:p>
        </w:tc>
      </w:tr>
      <w:tr w:rsidR="00B136A6" w14:paraId="3DCD9693" w14:textId="77777777" w:rsidTr="00EB7055">
        <w:tc>
          <w:tcPr>
            <w:tcW w:w="2516" w:type="dxa"/>
          </w:tcPr>
          <w:p w14:paraId="17292CE8" w14:textId="77777777" w:rsidR="00B136A6" w:rsidRDefault="00B136A6" w:rsidP="00613542">
            <w:pPr>
              <w:spacing w:before="180" w:after="0" w:line="360" w:lineRule="auto"/>
            </w:pPr>
          </w:p>
        </w:tc>
        <w:tc>
          <w:tcPr>
            <w:tcW w:w="2516" w:type="dxa"/>
          </w:tcPr>
          <w:p w14:paraId="21AC76C2" w14:textId="77777777" w:rsidR="00B136A6" w:rsidRDefault="00B136A6" w:rsidP="00613542">
            <w:pPr>
              <w:spacing w:before="180" w:after="0" w:line="360" w:lineRule="auto"/>
            </w:pPr>
          </w:p>
        </w:tc>
        <w:tc>
          <w:tcPr>
            <w:tcW w:w="2516" w:type="dxa"/>
          </w:tcPr>
          <w:p w14:paraId="7054A5F9" w14:textId="77777777" w:rsidR="00B136A6" w:rsidRDefault="00B136A6" w:rsidP="00613542">
            <w:pPr>
              <w:spacing w:before="180" w:after="0" w:line="360" w:lineRule="auto"/>
            </w:pPr>
          </w:p>
        </w:tc>
        <w:tc>
          <w:tcPr>
            <w:tcW w:w="2517" w:type="dxa"/>
          </w:tcPr>
          <w:p w14:paraId="7A7035D1" w14:textId="77777777" w:rsidR="00B136A6" w:rsidRDefault="00B136A6" w:rsidP="00613542">
            <w:pPr>
              <w:spacing w:before="180" w:after="0" w:line="360" w:lineRule="auto"/>
            </w:pPr>
          </w:p>
        </w:tc>
      </w:tr>
      <w:tr w:rsidR="001D79CF" w14:paraId="1BE95844" w14:textId="77777777" w:rsidTr="00613542">
        <w:tc>
          <w:tcPr>
            <w:tcW w:w="5032" w:type="dxa"/>
            <w:gridSpan w:val="2"/>
          </w:tcPr>
          <w:p w14:paraId="115FBD83" w14:textId="77777777" w:rsidR="001D79CF" w:rsidRDefault="001D79CF" w:rsidP="00613542">
            <w:pPr>
              <w:spacing w:before="180" w:after="0" w:line="360" w:lineRule="auto"/>
            </w:pPr>
            <w:r>
              <w:t xml:space="preserve">Name of Lecturer </w:t>
            </w:r>
          </w:p>
        </w:tc>
        <w:tc>
          <w:tcPr>
            <w:tcW w:w="5033" w:type="dxa"/>
            <w:gridSpan w:val="2"/>
          </w:tcPr>
          <w:p w14:paraId="20F61752" w14:textId="77777777" w:rsidR="001D79CF" w:rsidRDefault="001D79CF" w:rsidP="00613542">
            <w:pPr>
              <w:spacing w:before="180" w:after="0" w:line="360" w:lineRule="auto"/>
            </w:pPr>
          </w:p>
        </w:tc>
      </w:tr>
      <w:tr w:rsidR="001D79CF" w14:paraId="1EBD14EE" w14:textId="77777777" w:rsidTr="00613542">
        <w:tc>
          <w:tcPr>
            <w:tcW w:w="5032" w:type="dxa"/>
            <w:gridSpan w:val="2"/>
          </w:tcPr>
          <w:p w14:paraId="61EBFA60" w14:textId="77777777" w:rsidR="001D79CF" w:rsidRDefault="001D79CF" w:rsidP="00613542">
            <w:pPr>
              <w:spacing w:before="180" w:after="0" w:line="360" w:lineRule="auto"/>
            </w:pPr>
            <w:r>
              <w:t xml:space="preserve">Date of Submission </w:t>
            </w:r>
          </w:p>
        </w:tc>
        <w:tc>
          <w:tcPr>
            <w:tcW w:w="5033" w:type="dxa"/>
            <w:gridSpan w:val="2"/>
          </w:tcPr>
          <w:p w14:paraId="34F10E44" w14:textId="77777777" w:rsidR="001D79CF" w:rsidRDefault="001D79CF" w:rsidP="00613542">
            <w:pPr>
              <w:spacing w:before="180" w:after="0" w:line="360" w:lineRule="auto"/>
            </w:pPr>
          </w:p>
        </w:tc>
      </w:tr>
      <w:tr w:rsidR="001D79CF" w14:paraId="2C5166FC" w14:textId="77777777" w:rsidTr="00613542">
        <w:trPr>
          <w:trHeight w:val="423"/>
        </w:trPr>
        <w:tc>
          <w:tcPr>
            <w:tcW w:w="10065" w:type="dxa"/>
            <w:gridSpan w:val="4"/>
            <w:tcBorders>
              <w:bottom w:val="nil"/>
            </w:tcBorders>
          </w:tcPr>
          <w:p w14:paraId="56D8BA36" w14:textId="77777777" w:rsidR="001D79CF" w:rsidRDefault="001D79CF" w:rsidP="00613542">
            <w:pPr>
              <w:spacing w:after="0" w:line="360" w:lineRule="auto"/>
            </w:pPr>
            <w:r>
              <w:t xml:space="preserve">Declaration: </w:t>
            </w:r>
          </w:p>
          <w:p w14:paraId="536C9BF5" w14:textId="77777777" w:rsidR="001D79CF" w:rsidRDefault="001D79CF" w:rsidP="00613542">
            <w:pPr>
              <w:spacing w:after="0" w:line="360" w:lineRule="auto"/>
            </w:pPr>
            <w:r>
              <w:t xml:space="preserve">I declare that this assignment, submitted by me, is my own work and that I have referenced all the sources that I have used. </w:t>
            </w:r>
          </w:p>
          <w:p w14:paraId="08A7E6E4" w14:textId="77777777" w:rsidR="001D79CF" w:rsidRDefault="001D79CF" w:rsidP="00613542">
            <w:pPr>
              <w:spacing w:after="0" w:line="360" w:lineRule="auto"/>
            </w:pPr>
            <w:r>
              <w:rPr>
                <w:i/>
                <w:color w:val="222222"/>
                <w:highlight w:val="white"/>
              </w:rPr>
              <w:t>The University of Pretoria commits itself to produce academic work of integrity. I affirm that I am aware of and have read the Rules and Policies of the University, more specifically the Disciplinary Procedure and the Tests and Examinations Rules, which prohibit any unethical, dishonest or improper conduct during tests, assignments, examinations and/or any other forms of assessment. I am aware that no student or any other person may assist or attempt to assist another student, or obtain help, or attempt to obtain help from another student or any other person during tests, assessments, assignments, examinations and/or any other forms of assessment.</w:t>
            </w:r>
          </w:p>
        </w:tc>
      </w:tr>
      <w:tr w:rsidR="001D79CF" w14:paraId="52810ABA" w14:textId="77777777" w:rsidTr="00613542">
        <w:tc>
          <w:tcPr>
            <w:tcW w:w="5032" w:type="dxa"/>
            <w:gridSpan w:val="2"/>
          </w:tcPr>
          <w:p w14:paraId="49E8A731" w14:textId="358A16C6" w:rsidR="001D79CF" w:rsidRDefault="001D79CF" w:rsidP="00613542">
            <w:pPr>
              <w:spacing w:before="240" w:after="0" w:line="360" w:lineRule="auto"/>
            </w:pPr>
            <w:r>
              <w:t>Signature of Team leader</w:t>
            </w:r>
          </w:p>
        </w:tc>
        <w:tc>
          <w:tcPr>
            <w:tcW w:w="5033" w:type="dxa"/>
            <w:gridSpan w:val="2"/>
          </w:tcPr>
          <w:p w14:paraId="7D62CDE0" w14:textId="77777777" w:rsidR="001D79CF" w:rsidRDefault="001D79CF" w:rsidP="00613542">
            <w:pPr>
              <w:spacing w:before="240" w:after="0" w:line="360" w:lineRule="auto"/>
            </w:pPr>
          </w:p>
        </w:tc>
      </w:tr>
    </w:tbl>
    <w:p w14:paraId="73FD7C77" w14:textId="77777777" w:rsidR="001D79CF" w:rsidRDefault="001D79CF" w:rsidP="001D79CF">
      <w:pPr>
        <w:rPr>
          <w:b/>
          <w:color w:val="000000"/>
          <w:spacing w:val="-10"/>
          <w:kern w:val="28"/>
          <w:sz w:val="28"/>
          <w:szCs w:val="28"/>
        </w:rPr>
      </w:pPr>
      <w:r>
        <w:rPr>
          <w:b/>
          <w:color w:val="000000"/>
          <w:sz w:val="28"/>
          <w:szCs w:val="28"/>
        </w:rPr>
        <w:br w:type="page"/>
      </w:r>
    </w:p>
    <w:p w14:paraId="5E9CCD33" w14:textId="77777777" w:rsidR="001D79CF" w:rsidRDefault="001D79CF" w:rsidP="001D79CF">
      <w:pPr>
        <w:pStyle w:val="Title"/>
        <w:spacing w:line="360" w:lineRule="auto"/>
        <w:rPr>
          <w:rFonts w:ascii="Arial" w:eastAsia="Arial" w:hAnsi="Arial" w:cs="Arial"/>
          <w:b/>
          <w:color w:val="000000"/>
          <w:sz w:val="28"/>
          <w:szCs w:val="28"/>
        </w:rPr>
      </w:pPr>
      <w:r>
        <w:rPr>
          <w:rFonts w:ascii="Arial" w:eastAsia="Arial" w:hAnsi="Arial" w:cs="Arial"/>
          <w:b/>
          <w:color w:val="000000"/>
          <w:sz w:val="28"/>
          <w:szCs w:val="28"/>
        </w:rPr>
        <w:lastRenderedPageBreak/>
        <w:t>Screen Designs</w:t>
      </w:r>
    </w:p>
    <w:p w14:paraId="407913FD" w14:textId="77777777" w:rsidR="001D79CF" w:rsidRPr="005A1F8E" w:rsidRDefault="001D79CF" w:rsidP="001D79CF">
      <w:pPr>
        <w:rPr>
          <w:color w:val="A6A6A6" w:themeColor="background1" w:themeShade="A6"/>
        </w:rPr>
      </w:pPr>
      <w:r w:rsidRPr="005A1F8E">
        <w:rPr>
          <w:color w:val="A6A6A6" w:themeColor="background1" w:themeShade="A6"/>
        </w:rPr>
        <w:t>(Paste your designs here)</w:t>
      </w:r>
    </w:p>
    <w:p w14:paraId="0000B16C" w14:textId="77777777" w:rsidR="001D79CF" w:rsidRDefault="001D79CF" w:rsidP="001D79CF">
      <w:pPr>
        <w:pStyle w:val="Title"/>
        <w:spacing w:line="360" w:lineRule="auto"/>
        <w:rPr>
          <w:rFonts w:ascii="Arial" w:eastAsia="Arial" w:hAnsi="Arial" w:cs="Arial"/>
          <w:b/>
          <w:color w:val="000000"/>
          <w:sz w:val="28"/>
          <w:szCs w:val="28"/>
        </w:rPr>
      </w:pPr>
      <w:r>
        <w:rPr>
          <w:rFonts w:ascii="Arial" w:eastAsia="Arial" w:hAnsi="Arial" w:cs="Arial"/>
          <w:b/>
          <w:color w:val="000000"/>
          <w:sz w:val="28"/>
          <w:szCs w:val="28"/>
        </w:rPr>
        <w:t>Instructions</w:t>
      </w:r>
    </w:p>
    <w:p w14:paraId="35A32DEA" w14:textId="2AE2AE49" w:rsidR="001D79CF" w:rsidRDefault="001D79CF" w:rsidP="001D79CF">
      <w:r>
        <w:t>This is a</w:t>
      </w:r>
      <w:r w:rsidR="00B136A6">
        <w:t xml:space="preserve"> group</w:t>
      </w:r>
      <w:r>
        <w:t xml:space="preserve"> assignment. You will hand in 1 pdf/word document on ClickUp.</w:t>
      </w:r>
    </w:p>
    <w:p w14:paraId="50252DE5" w14:textId="714BE333" w:rsidR="001D79CF" w:rsidRDefault="001D79CF" w:rsidP="001D79CF">
      <w:r>
        <w:t xml:space="preserve">For this assignment you will design the necessary </w:t>
      </w:r>
      <w:r w:rsidR="00B136A6">
        <w:t>high fidelity</w:t>
      </w:r>
      <w:r>
        <w:t xml:space="preserve"> screens and notifications </w:t>
      </w:r>
      <w:r w:rsidRPr="00A0186F">
        <w:rPr>
          <w:b/>
          <w:bCs/>
        </w:rPr>
        <w:t xml:space="preserve">for </w:t>
      </w:r>
      <w:r w:rsidR="00B136A6" w:rsidRPr="00A0186F">
        <w:rPr>
          <w:b/>
          <w:bCs/>
        </w:rPr>
        <w:t>1 selected use case</w:t>
      </w:r>
      <w:r w:rsidRPr="00A0186F">
        <w:rPr>
          <w:b/>
          <w:bCs/>
        </w:rPr>
        <w:t xml:space="preserve"> of the </w:t>
      </w:r>
      <w:r w:rsidR="00B136A6" w:rsidRPr="00A0186F">
        <w:rPr>
          <w:b/>
          <w:bCs/>
        </w:rPr>
        <w:t xml:space="preserve">Helping Angels </w:t>
      </w:r>
      <w:r w:rsidRPr="00A0186F">
        <w:rPr>
          <w:b/>
          <w:bCs/>
        </w:rPr>
        <w:t>case study.</w:t>
      </w:r>
      <w:r>
        <w:t xml:space="preserve"> Use the case study and the </w:t>
      </w:r>
      <w:r w:rsidR="00B136A6">
        <w:t>ERD</w:t>
      </w:r>
      <w:r>
        <w:t xml:space="preserve"> provided as a guide for what needs to be on your screens.</w:t>
      </w:r>
    </w:p>
    <w:p w14:paraId="3D5E812F" w14:textId="77777777" w:rsidR="001D79CF" w:rsidRDefault="001D79CF" w:rsidP="001D79CF">
      <w:r>
        <w:t>Please make sure your screens have a logical flow. Indicate the buttons that need to be clicked to get to the next screen.</w:t>
      </w:r>
    </w:p>
    <w:p w14:paraId="6D8EBD7D" w14:textId="68D4DF51" w:rsidR="001D79CF" w:rsidRDefault="001D79CF" w:rsidP="001D79CF">
      <w:r>
        <w:t xml:space="preserve">Screens </w:t>
      </w:r>
      <w:r w:rsidR="00B136A6">
        <w:t>must be made using Figma</w:t>
      </w:r>
      <w:r>
        <w:t>.</w:t>
      </w:r>
    </w:p>
    <w:p w14:paraId="18086750" w14:textId="1ED50E29" w:rsidR="001D79CF" w:rsidRDefault="001D79CF" w:rsidP="001D79CF">
      <w:r>
        <w:t>Add your screens below the “Screen Designs” heading and delete the instructions before submission.</w:t>
      </w:r>
    </w:p>
    <w:p w14:paraId="6E8D036C" w14:textId="3C7E673F" w:rsidR="00C64524" w:rsidRDefault="00C64524" w:rsidP="001D79CF">
      <w:r>
        <w:t>A prize is up for grabs for the top submission. Tiebreaker will be decided by the lecturing team.</w:t>
      </w:r>
    </w:p>
    <w:p w14:paraId="15702821" w14:textId="77777777" w:rsidR="001D79CF" w:rsidRDefault="001D79CF" w:rsidP="001D79CF"/>
    <w:p w14:paraId="59393662" w14:textId="340514EF" w:rsidR="001D79CF" w:rsidRDefault="001D79CF">
      <w:r>
        <w:br w:type="page"/>
      </w:r>
    </w:p>
    <w:p w14:paraId="4200DC15" w14:textId="77777777" w:rsidR="00374B09" w:rsidRDefault="00374B09"/>
    <w:p w14:paraId="302AF683" w14:textId="77777777" w:rsidR="001D79CF" w:rsidRPr="00B136A6" w:rsidRDefault="001D79CF" w:rsidP="00B136A6">
      <w:pPr>
        <w:pStyle w:val="Heading1"/>
        <w:rPr>
          <w:rFonts w:eastAsia="Arial"/>
        </w:rPr>
      </w:pPr>
      <w:r w:rsidRPr="00B136A6">
        <w:rPr>
          <w:rFonts w:eastAsia="Arial"/>
        </w:rPr>
        <w:t>Case Study</w:t>
      </w:r>
    </w:p>
    <w:p w14:paraId="7B3FCDA9" w14:textId="77777777" w:rsidR="001D79CF" w:rsidRPr="00E754C5" w:rsidRDefault="001D79CF" w:rsidP="001D79CF">
      <w:pPr>
        <w:pStyle w:val="NormalWeb"/>
        <w:shd w:val="clear" w:color="auto" w:fill="FFFFFF"/>
        <w:spacing w:before="0" w:beforeAutospacing="0" w:after="420" w:afterAutospacing="0"/>
        <w:jc w:val="both"/>
        <w:rPr>
          <w:rFonts w:ascii="Arial" w:hAnsi="Arial" w:cs="Arial"/>
          <w:sz w:val="22"/>
          <w:szCs w:val="22"/>
        </w:rPr>
      </w:pPr>
      <w:r w:rsidRPr="00E754C5">
        <w:rPr>
          <w:rStyle w:val="Strong"/>
          <w:rFonts w:ascii="Arial" w:hAnsi="Arial" w:cs="Arial"/>
          <w:sz w:val="22"/>
          <w:szCs w:val="22"/>
        </w:rPr>
        <w:t>Helping Angels</w:t>
      </w:r>
      <w:r w:rsidRPr="00E754C5">
        <w:rPr>
          <w:rFonts w:ascii="Arial" w:hAnsi="Arial" w:cs="Arial"/>
          <w:sz w:val="22"/>
          <w:szCs w:val="22"/>
        </w:rPr>
        <w:t xml:space="preserve"> was established in 2005 and has since grown to be one of the leading agencies for au pairs, tutors, home-school teachers etc. They are able to assist with placements in Johannesburg, Pretoria, Cape Town and Durban. </w:t>
      </w:r>
    </w:p>
    <w:p w14:paraId="59C1D6F0" w14:textId="77777777" w:rsidR="001D79CF" w:rsidRPr="00E754C5" w:rsidRDefault="001D79CF" w:rsidP="001D79CF">
      <w:pPr>
        <w:spacing w:after="0" w:line="240" w:lineRule="auto"/>
        <w:jc w:val="both"/>
        <w:rPr>
          <w:rFonts w:ascii="Arial" w:eastAsia="Times New Roman" w:hAnsi="Arial" w:cs="Arial"/>
          <w:sz w:val="24"/>
          <w:szCs w:val="24"/>
        </w:rPr>
      </w:pPr>
      <w:r w:rsidRPr="00E754C5">
        <w:rPr>
          <w:rStyle w:val="Strong"/>
          <w:rFonts w:ascii="Arial" w:hAnsi="Arial" w:cs="Arial"/>
        </w:rPr>
        <w:t>Helping Angels</w:t>
      </w:r>
      <w:r w:rsidRPr="00E754C5">
        <w:rPr>
          <w:rFonts w:ascii="Arial" w:hAnsi="Arial" w:cs="Arial"/>
        </w:rPr>
        <w:t> </w:t>
      </w:r>
      <w:r w:rsidRPr="00E754C5">
        <w:rPr>
          <w:rFonts w:ascii="Arial" w:eastAsia="Times New Roman" w:hAnsi="Arial" w:cs="Arial"/>
          <w:color w:val="000000"/>
        </w:rPr>
        <w:t>requires a system that will allow parents to post their job specification online. The parent (or guardian) must apply to register at Helping Angels by completing the online application form, indicating their details (name, surname, address and contact details etc). A Helping Angels Representative will at the start of every day check for new applications by viewing all the applications with an “applied” status. The representative will then peruse every application and accept/reject it. The system will then update the application status to “accepted” or “rejected”. The parent / guardian will then be notified accordingly. If the parent’s application was successful, he / she will login to the system (with details obtained through the registration process) and proceed to add job specifications by specifying the type of job, the work hours, salary, job location etc. The job specification will then have an “available” status. The parent / guardian can maintain the job specification at any time.</w:t>
      </w:r>
    </w:p>
    <w:p w14:paraId="7C5F897A" w14:textId="77777777" w:rsidR="001D79CF" w:rsidRPr="00E754C5" w:rsidRDefault="001D79CF" w:rsidP="001D79CF">
      <w:pPr>
        <w:spacing w:after="0" w:line="240" w:lineRule="auto"/>
        <w:jc w:val="both"/>
        <w:rPr>
          <w:rFonts w:ascii="Arial" w:eastAsia="Times New Roman" w:hAnsi="Arial" w:cs="Arial"/>
          <w:sz w:val="24"/>
          <w:szCs w:val="24"/>
        </w:rPr>
      </w:pPr>
    </w:p>
    <w:p w14:paraId="782A1AC8" w14:textId="77777777" w:rsidR="001D79CF" w:rsidRPr="00E754C5" w:rsidRDefault="001D79CF" w:rsidP="001D79CF">
      <w:pPr>
        <w:spacing w:after="0" w:line="240" w:lineRule="auto"/>
        <w:jc w:val="both"/>
        <w:rPr>
          <w:rFonts w:ascii="Arial" w:eastAsia="Times New Roman" w:hAnsi="Arial" w:cs="Arial"/>
          <w:sz w:val="24"/>
          <w:szCs w:val="24"/>
        </w:rPr>
      </w:pPr>
      <w:r w:rsidRPr="00E754C5">
        <w:rPr>
          <w:rFonts w:ascii="Arial" w:eastAsia="Times New Roman" w:hAnsi="Arial" w:cs="Arial"/>
          <w:color w:val="000000"/>
        </w:rPr>
        <w:t>Potential job seekers need to register a profile on the system before they will be allowed to browse through the available job specifications. This profile can be updated at any given time. During the registration process potential job seekers will input name, surname, contact number, email address and upload their CV. They will be able to search available jobs by filtering according to the type of job, salary and the location of the job offerings. At any given time, job applicants can draw a report detailing all the jobs available in their preferre</w:t>
      </w:r>
      <w:r>
        <w:rPr>
          <w:rFonts w:ascii="Arial" w:eastAsia="Times New Roman" w:hAnsi="Arial" w:cs="Arial"/>
          <w:color w:val="000000"/>
        </w:rPr>
        <w:t>d location(s). They have option</w:t>
      </w:r>
      <w:r w:rsidRPr="00E754C5">
        <w:rPr>
          <w:rFonts w:ascii="Arial" w:eastAsia="Times New Roman" w:hAnsi="Arial" w:cs="Arial"/>
          <w:color w:val="000000"/>
        </w:rPr>
        <w:t xml:space="preserve"> to apply for the job. Once they apply for a job, the Helping Angels Representative will receive an alert which will prompt him to do a credit and criminal check on the applicant through a third-party system. Once feedback on the credit and criminal check is received, the Helping Angels Representative will approve/reject the job application by updating the status of the application status to “approved’ or “rejected”. A message will then be sent to the parent that posted the job specification, alerting them of the new application.</w:t>
      </w:r>
    </w:p>
    <w:p w14:paraId="02526877" w14:textId="77777777" w:rsidR="001D79CF" w:rsidRPr="00E754C5" w:rsidRDefault="001D79CF" w:rsidP="001D79CF">
      <w:pPr>
        <w:spacing w:after="0" w:line="240" w:lineRule="auto"/>
        <w:jc w:val="both"/>
        <w:rPr>
          <w:rFonts w:ascii="Arial" w:eastAsia="Times New Roman" w:hAnsi="Arial" w:cs="Arial"/>
          <w:sz w:val="24"/>
          <w:szCs w:val="24"/>
        </w:rPr>
      </w:pPr>
    </w:p>
    <w:p w14:paraId="2E7E4FCF" w14:textId="77777777" w:rsidR="001D79CF" w:rsidRPr="00E754C5" w:rsidRDefault="001D79CF" w:rsidP="001D79CF">
      <w:pPr>
        <w:spacing w:after="0" w:line="240" w:lineRule="auto"/>
        <w:jc w:val="both"/>
        <w:rPr>
          <w:rFonts w:ascii="Arial" w:eastAsia="Times New Roman" w:hAnsi="Arial" w:cs="Arial"/>
          <w:sz w:val="24"/>
          <w:szCs w:val="24"/>
        </w:rPr>
      </w:pPr>
      <w:r w:rsidRPr="00E754C5">
        <w:rPr>
          <w:rFonts w:ascii="Arial" w:eastAsia="Times New Roman" w:hAnsi="Arial" w:cs="Arial"/>
          <w:color w:val="000000"/>
        </w:rPr>
        <w:t>The parent that posted the job specification will be able to view all the applicants who applied for their specific job specification. The parent then interviews the applicant/s. After the interviews, the parent will log into the system to accept/reject applications whereupon an applicant will be notified. When the job application status is changed to “successful”, the applicant can use the system to accept/reject the job offer and the parent will be informed accordingly and the job specification status will be updated. If an applicant was successful, Helping Angels will charge the parent with a fee for successfully hiring an applicant through the Helping Angels system by generating an invoice and sending it to the relevant parent. This is calculated by identifying the job specifications with an “accepted” status and checking to see if the specific job specification has been invoiced. If not, the system will multiply the latest service fee percentage with the job specification salary. The system will then update the job specification status to indicate that the job specification has been “invoiced”. Parents will then be able to login to the system to pay the fee using a third party system whereupon the Helping Angels Representative is informed. As soon as confirmation of payment has been received, the system will update the job specification to “paid” status. The system will save th</w:t>
      </w:r>
      <w:r>
        <w:rPr>
          <w:rFonts w:ascii="Arial" w:eastAsia="Times New Roman" w:hAnsi="Arial" w:cs="Arial"/>
          <w:color w:val="000000"/>
        </w:rPr>
        <w:t>e date at which each job specification</w:t>
      </w:r>
      <w:r w:rsidRPr="00E754C5">
        <w:rPr>
          <w:rFonts w:ascii="Arial" w:eastAsia="Times New Roman" w:hAnsi="Arial" w:cs="Arial"/>
          <w:color w:val="000000"/>
        </w:rPr>
        <w:t xml:space="preserve"> status </w:t>
      </w:r>
      <w:r>
        <w:rPr>
          <w:rFonts w:ascii="Arial" w:eastAsia="Times New Roman" w:hAnsi="Arial" w:cs="Arial"/>
          <w:color w:val="000000"/>
        </w:rPr>
        <w:t xml:space="preserve">is </w:t>
      </w:r>
      <w:r w:rsidRPr="00E754C5">
        <w:rPr>
          <w:rFonts w:ascii="Arial" w:eastAsia="Times New Roman" w:hAnsi="Arial" w:cs="Arial"/>
          <w:color w:val="000000"/>
        </w:rPr>
        <w:t>change</w:t>
      </w:r>
      <w:r>
        <w:rPr>
          <w:rFonts w:ascii="Arial" w:eastAsia="Times New Roman" w:hAnsi="Arial" w:cs="Arial"/>
          <w:color w:val="000000"/>
        </w:rPr>
        <w:t>d</w:t>
      </w:r>
      <w:r w:rsidRPr="00E754C5">
        <w:rPr>
          <w:rFonts w:ascii="Arial" w:eastAsia="Times New Roman" w:hAnsi="Arial" w:cs="Arial"/>
          <w:color w:val="000000"/>
        </w:rPr>
        <w:t>. At the end of each month the Helping Angels Representative receives a Monthly status report detailing the number of Parent Profile Registrations, Job Applicant Registrations and Successful Hire transactions.</w:t>
      </w:r>
    </w:p>
    <w:p w14:paraId="03BCFEBF" w14:textId="77777777" w:rsidR="001D79CF" w:rsidRDefault="001D79CF" w:rsidP="001D79CF">
      <w:pPr>
        <w:pStyle w:val="NormalWeb"/>
        <w:shd w:val="clear" w:color="auto" w:fill="FFFFFF"/>
        <w:spacing w:before="0" w:beforeAutospacing="0" w:after="420" w:afterAutospacing="0"/>
        <w:rPr>
          <w:rFonts w:ascii="Arial" w:hAnsi="Arial" w:cs="Arial"/>
          <w:color w:val="666666"/>
          <w:sz w:val="30"/>
          <w:szCs w:val="30"/>
        </w:rPr>
      </w:pPr>
    </w:p>
    <w:p w14:paraId="04859BF0" w14:textId="77777777" w:rsidR="001D79CF" w:rsidRPr="00B136A6" w:rsidRDefault="001D79CF" w:rsidP="00B136A6">
      <w:pPr>
        <w:pStyle w:val="Heading1"/>
        <w:rPr>
          <w:rFonts w:eastAsia="Arial"/>
        </w:rPr>
      </w:pPr>
      <w:r w:rsidRPr="00B136A6">
        <w:rPr>
          <w:rFonts w:eastAsia="Arial"/>
        </w:rPr>
        <w:lastRenderedPageBreak/>
        <w:t>Helping Angels ERD</w:t>
      </w:r>
    </w:p>
    <w:p w14:paraId="14BC02A8" w14:textId="77777777" w:rsidR="001D79CF" w:rsidRDefault="001D79CF" w:rsidP="001D79CF">
      <w:pPr>
        <w:pStyle w:val="NormalWeb"/>
        <w:shd w:val="clear" w:color="auto" w:fill="FFFFFF"/>
        <w:spacing w:before="0" w:beforeAutospacing="0" w:after="420" w:afterAutospacing="0"/>
        <w:rPr>
          <w:rFonts w:ascii="Arial" w:hAnsi="Arial" w:cs="Arial"/>
          <w:color w:val="666666"/>
          <w:sz w:val="30"/>
          <w:szCs w:val="30"/>
        </w:rPr>
      </w:pPr>
      <w:r>
        <w:rPr>
          <w:rFonts w:ascii="Arial" w:hAnsi="Arial" w:cs="Arial"/>
          <w:noProof/>
          <w:color w:val="666666"/>
          <w:sz w:val="30"/>
          <w:szCs w:val="30"/>
        </w:rPr>
        <w:drawing>
          <wp:inline distT="0" distB="0" distL="0" distR="0" wp14:anchorId="0BBEB0EA" wp14:editId="2D95B83B">
            <wp:extent cx="5731510" cy="3949065"/>
            <wp:effectExtent l="0" t="0" r="254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731510" cy="3949065"/>
                    </a:xfrm>
                    <a:prstGeom prst="rect">
                      <a:avLst/>
                    </a:prstGeom>
                  </pic:spPr>
                </pic:pic>
              </a:graphicData>
            </a:graphic>
          </wp:inline>
        </w:drawing>
      </w:r>
    </w:p>
    <w:p w14:paraId="245B3D15" w14:textId="77777777" w:rsidR="00DE754E" w:rsidRDefault="00DE754E">
      <w:r>
        <w:br w:type="page"/>
      </w:r>
    </w:p>
    <w:p w14:paraId="2DC1396D" w14:textId="26C1C0FD" w:rsidR="00374B09" w:rsidRPr="00B136A6" w:rsidRDefault="00DE754E" w:rsidP="00B136A6">
      <w:pPr>
        <w:pStyle w:val="Heading1"/>
        <w:rPr>
          <w:rFonts w:eastAsia="Arial"/>
        </w:rPr>
      </w:pPr>
      <w:r w:rsidRPr="00B136A6">
        <w:rPr>
          <w:rFonts w:eastAsia="Arial"/>
        </w:rPr>
        <w:lastRenderedPageBreak/>
        <w:t>Marking Rubric</w:t>
      </w:r>
    </w:p>
    <w:p w14:paraId="674EAAF5" w14:textId="77777777" w:rsidR="00DE754E" w:rsidRPr="00DE754E" w:rsidRDefault="00DE754E" w:rsidP="00DE754E"/>
    <w:tbl>
      <w:tblPr>
        <w:tblStyle w:val="TableGrid"/>
        <w:tblW w:w="5000" w:type="pct"/>
        <w:tblLook w:val="04A0" w:firstRow="1" w:lastRow="0" w:firstColumn="1" w:lastColumn="0" w:noHBand="0" w:noVBand="1"/>
      </w:tblPr>
      <w:tblGrid>
        <w:gridCol w:w="5059"/>
        <w:gridCol w:w="1102"/>
        <w:gridCol w:w="3081"/>
      </w:tblGrid>
      <w:tr w:rsidR="00407278" w14:paraId="0DB4D3B8" w14:textId="77777777" w:rsidTr="00407278">
        <w:tc>
          <w:tcPr>
            <w:tcW w:w="2737" w:type="pct"/>
          </w:tcPr>
          <w:p w14:paraId="223AC28F" w14:textId="04CAAED0" w:rsidR="00407278" w:rsidRDefault="00407278" w:rsidP="00374B09">
            <w:r w:rsidRPr="00747E39">
              <w:t>Name</w:t>
            </w:r>
          </w:p>
        </w:tc>
        <w:tc>
          <w:tcPr>
            <w:tcW w:w="596" w:type="pct"/>
          </w:tcPr>
          <w:p w14:paraId="4346BB92" w14:textId="6EA10F44" w:rsidR="00407278" w:rsidRDefault="00407278" w:rsidP="00374B09">
            <w:r w:rsidRPr="00747E39">
              <w:t>Mark</w:t>
            </w:r>
          </w:p>
        </w:tc>
        <w:tc>
          <w:tcPr>
            <w:tcW w:w="1667" w:type="pct"/>
          </w:tcPr>
          <w:p w14:paraId="0B969ECB" w14:textId="1334E44E" w:rsidR="00407278" w:rsidRDefault="00DE754E" w:rsidP="00374B09">
            <w:r>
              <w:t>Description</w:t>
            </w:r>
          </w:p>
        </w:tc>
      </w:tr>
      <w:tr w:rsidR="00407278" w14:paraId="4E6EFD49" w14:textId="77777777" w:rsidTr="00407278">
        <w:tc>
          <w:tcPr>
            <w:tcW w:w="2737" w:type="pct"/>
          </w:tcPr>
          <w:p w14:paraId="6D2AF6FC" w14:textId="290F350E" w:rsidR="00407278" w:rsidRPr="00374B09" w:rsidRDefault="00407278">
            <w:r w:rsidRPr="00374B09">
              <w:rPr>
                <w:rFonts w:ascii="Calibri" w:eastAsia="Times New Roman" w:hAnsi="Calibri" w:cs="Calibri"/>
                <w:color w:val="000000" w:themeColor="text1"/>
                <w:kern w:val="24"/>
                <w:lang w:eastAsia="en-ZA"/>
              </w:rPr>
              <w:t>Elements</w:t>
            </w:r>
          </w:p>
        </w:tc>
        <w:tc>
          <w:tcPr>
            <w:tcW w:w="596" w:type="pct"/>
          </w:tcPr>
          <w:p w14:paraId="245203C8" w14:textId="67E85A6A" w:rsidR="00407278" w:rsidRDefault="00407278">
            <w:r>
              <w:t>5</w:t>
            </w:r>
          </w:p>
        </w:tc>
        <w:tc>
          <w:tcPr>
            <w:tcW w:w="1667" w:type="pct"/>
          </w:tcPr>
          <w:p w14:paraId="7967C839" w14:textId="2973FBFC" w:rsidR="00407278" w:rsidRDefault="00407278">
            <w:r>
              <w:t>Items on screen must correspond with the items in the database</w:t>
            </w:r>
          </w:p>
        </w:tc>
      </w:tr>
      <w:tr w:rsidR="00407278" w14:paraId="58A121DA" w14:textId="77777777" w:rsidTr="00407278">
        <w:tc>
          <w:tcPr>
            <w:tcW w:w="2737" w:type="pct"/>
          </w:tcPr>
          <w:p w14:paraId="12F7A8CC" w14:textId="423B41B3" w:rsidR="00407278" w:rsidRPr="00374B09" w:rsidRDefault="00407278">
            <w:r w:rsidRPr="00374B09">
              <w:rPr>
                <w:rFonts w:ascii="Calibri" w:eastAsia="Times New Roman" w:hAnsi="Calibri" w:cs="Calibri"/>
                <w:color w:val="000000" w:themeColor="text1"/>
                <w:kern w:val="24"/>
                <w:lang w:eastAsia="en-ZA"/>
              </w:rPr>
              <w:t>Logical Flow</w:t>
            </w:r>
          </w:p>
        </w:tc>
        <w:tc>
          <w:tcPr>
            <w:tcW w:w="596" w:type="pct"/>
          </w:tcPr>
          <w:p w14:paraId="42135454" w14:textId="57E184C0" w:rsidR="00407278" w:rsidRDefault="00407278">
            <w:r>
              <w:t>5</w:t>
            </w:r>
          </w:p>
        </w:tc>
        <w:tc>
          <w:tcPr>
            <w:tcW w:w="1667" w:type="pct"/>
          </w:tcPr>
          <w:p w14:paraId="7A96F985" w14:textId="388DE632" w:rsidR="00407278" w:rsidRDefault="00407278">
            <w:r>
              <w:t>Screens must follow logical design- Login must flow to main page etc.</w:t>
            </w:r>
          </w:p>
        </w:tc>
      </w:tr>
      <w:tr w:rsidR="00407278" w14:paraId="41DA2C8C" w14:textId="77777777" w:rsidTr="00407278">
        <w:tc>
          <w:tcPr>
            <w:tcW w:w="2737" w:type="pct"/>
          </w:tcPr>
          <w:p w14:paraId="389C973D" w14:textId="66823C3A" w:rsidR="00407278" w:rsidRDefault="00407278">
            <w:r w:rsidRPr="00374B09">
              <w:t>Design Principles</w:t>
            </w:r>
          </w:p>
        </w:tc>
        <w:tc>
          <w:tcPr>
            <w:tcW w:w="596" w:type="pct"/>
          </w:tcPr>
          <w:p w14:paraId="6A62E057" w14:textId="01AE9757" w:rsidR="00407278" w:rsidRDefault="00407278">
            <w:r>
              <w:t>5</w:t>
            </w:r>
          </w:p>
        </w:tc>
        <w:tc>
          <w:tcPr>
            <w:tcW w:w="1667" w:type="pct"/>
          </w:tcPr>
          <w:p w14:paraId="6E4559FF" w14:textId="08567107" w:rsidR="00407278" w:rsidRDefault="00407278">
            <w:r>
              <w:t xml:space="preserve">Do the </w:t>
            </w:r>
            <w:r w:rsidR="00DE754E">
              <w:t xml:space="preserve">screen </w:t>
            </w:r>
            <w:r>
              <w:t xml:space="preserve">designs conform to the design principles </w:t>
            </w:r>
          </w:p>
        </w:tc>
      </w:tr>
      <w:tr w:rsidR="00407278" w14:paraId="50E44FE3" w14:textId="77777777" w:rsidTr="00407278">
        <w:tc>
          <w:tcPr>
            <w:tcW w:w="2737" w:type="pct"/>
          </w:tcPr>
          <w:p w14:paraId="69EBC9CE" w14:textId="63A9946D" w:rsidR="00407278" w:rsidRDefault="00407278">
            <w:r w:rsidRPr="00374B09">
              <w:t>Notifications</w:t>
            </w:r>
          </w:p>
        </w:tc>
        <w:tc>
          <w:tcPr>
            <w:tcW w:w="596" w:type="pct"/>
          </w:tcPr>
          <w:p w14:paraId="15A9C09A" w14:textId="2A69898E" w:rsidR="00407278" w:rsidRDefault="00407278">
            <w:r>
              <w:t>3</w:t>
            </w:r>
          </w:p>
        </w:tc>
        <w:tc>
          <w:tcPr>
            <w:tcW w:w="1667" w:type="pct"/>
          </w:tcPr>
          <w:p w14:paraId="2C4E827A" w14:textId="2E84185A" w:rsidR="00407278" w:rsidRDefault="00DE754E">
            <w:r>
              <w:t>Does each function have notifications to guide the user/ give feedback</w:t>
            </w:r>
          </w:p>
        </w:tc>
      </w:tr>
      <w:tr w:rsidR="00407278" w14:paraId="60210857" w14:textId="77777777" w:rsidTr="00407278">
        <w:tc>
          <w:tcPr>
            <w:tcW w:w="2737" w:type="pct"/>
          </w:tcPr>
          <w:p w14:paraId="61D99353" w14:textId="714D1803" w:rsidR="00407278" w:rsidRDefault="00407278">
            <w:r w:rsidRPr="00374B09">
              <w:t>Neatness</w:t>
            </w:r>
          </w:p>
        </w:tc>
        <w:tc>
          <w:tcPr>
            <w:tcW w:w="596" w:type="pct"/>
          </w:tcPr>
          <w:p w14:paraId="72F5CB83" w14:textId="0875A1B7" w:rsidR="00407278" w:rsidRDefault="00407278">
            <w:r>
              <w:t>3</w:t>
            </w:r>
          </w:p>
        </w:tc>
        <w:tc>
          <w:tcPr>
            <w:tcW w:w="1667" w:type="pct"/>
          </w:tcPr>
          <w:p w14:paraId="5A8D642A" w14:textId="4962523A" w:rsidR="00407278" w:rsidRDefault="00DE754E">
            <w:r>
              <w:t>Legible, alignment, consistent font sizes</w:t>
            </w:r>
          </w:p>
        </w:tc>
      </w:tr>
      <w:tr w:rsidR="00407278" w14:paraId="6C77AB44" w14:textId="77777777" w:rsidTr="00407278">
        <w:tc>
          <w:tcPr>
            <w:tcW w:w="2737" w:type="pct"/>
          </w:tcPr>
          <w:p w14:paraId="6E49D0D6" w14:textId="05540EC6" w:rsidR="00407278" w:rsidRDefault="00407278">
            <w:r w:rsidRPr="00374B09">
              <w:t>Creativity</w:t>
            </w:r>
          </w:p>
        </w:tc>
        <w:tc>
          <w:tcPr>
            <w:tcW w:w="596" w:type="pct"/>
          </w:tcPr>
          <w:p w14:paraId="20DD9CC7" w14:textId="069D4B71" w:rsidR="00407278" w:rsidRDefault="00407278">
            <w:r>
              <w:t>4</w:t>
            </w:r>
          </w:p>
        </w:tc>
        <w:tc>
          <w:tcPr>
            <w:tcW w:w="1667" w:type="pct"/>
          </w:tcPr>
          <w:p w14:paraId="70D43BA8" w14:textId="0FC3CFAF" w:rsidR="00407278" w:rsidRDefault="00DE754E">
            <w:r>
              <w:t>Think outside of the box.</w:t>
            </w:r>
          </w:p>
        </w:tc>
      </w:tr>
      <w:tr w:rsidR="00407278" w14:paraId="51B41D60" w14:textId="77777777" w:rsidTr="00407278">
        <w:tc>
          <w:tcPr>
            <w:tcW w:w="2737" w:type="pct"/>
          </w:tcPr>
          <w:p w14:paraId="45F236F4" w14:textId="6B308193" w:rsidR="00407278" w:rsidRDefault="00407278">
            <w:r>
              <w:t>Complexity</w:t>
            </w:r>
          </w:p>
        </w:tc>
        <w:tc>
          <w:tcPr>
            <w:tcW w:w="596" w:type="pct"/>
          </w:tcPr>
          <w:p w14:paraId="7833142A" w14:textId="64E98672" w:rsidR="00407278" w:rsidRDefault="00407278">
            <w:r>
              <w:t>5</w:t>
            </w:r>
          </w:p>
        </w:tc>
        <w:tc>
          <w:tcPr>
            <w:tcW w:w="1667" w:type="pct"/>
          </w:tcPr>
          <w:p w14:paraId="5A99942E" w14:textId="41E72BD7" w:rsidR="00407278" w:rsidRDefault="00DE754E">
            <w:r>
              <w:t>How complex is the chosen use case.</w:t>
            </w:r>
          </w:p>
        </w:tc>
      </w:tr>
      <w:tr w:rsidR="00407278" w14:paraId="7843614D" w14:textId="77777777" w:rsidTr="00407278">
        <w:tc>
          <w:tcPr>
            <w:tcW w:w="2737" w:type="pct"/>
            <w:shd w:val="clear" w:color="auto" w:fill="D9D9D9" w:themeFill="background1" w:themeFillShade="D9"/>
          </w:tcPr>
          <w:p w14:paraId="7F615501" w14:textId="12130CAD" w:rsidR="00407278" w:rsidRDefault="00407278">
            <w:r>
              <w:t>Total</w:t>
            </w:r>
          </w:p>
        </w:tc>
        <w:tc>
          <w:tcPr>
            <w:tcW w:w="596" w:type="pct"/>
            <w:shd w:val="clear" w:color="auto" w:fill="D9D9D9" w:themeFill="background1" w:themeFillShade="D9"/>
          </w:tcPr>
          <w:p w14:paraId="5406FEA6" w14:textId="78F7783D" w:rsidR="00407278" w:rsidRDefault="001D79CF">
            <w:r>
              <w:t>30</w:t>
            </w:r>
          </w:p>
        </w:tc>
        <w:tc>
          <w:tcPr>
            <w:tcW w:w="1667" w:type="pct"/>
            <w:shd w:val="clear" w:color="auto" w:fill="D9D9D9" w:themeFill="background1" w:themeFillShade="D9"/>
          </w:tcPr>
          <w:p w14:paraId="2B6406BD" w14:textId="48CCB2B2" w:rsidR="00407278" w:rsidRDefault="001D79CF">
            <w:r>
              <w:t>-</w:t>
            </w:r>
          </w:p>
        </w:tc>
      </w:tr>
    </w:tbl>
    <w:p w14:paraId="235D9689" w14:textId="77777777" w:rsidR="00B9304C" w:rsidRDefault="00B9304C"/>
    <w:sectPr w:rsidR="00B9304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3NzMzMTMxtTQ2NzRU0lEKTi0uzszPAykwrAUAtDtPRSwAAAA="/>
  </w:docVars>
  <w:rsids>
    <w:rsidRoot w:val="00374B09"/>
    <w:rsid w:val="001D79CF"/>
    <w:rsid w:val="002B4509"/>
    <w:rsid w:val="00374B09"/>
    <w:rsid w:val="00406756"/>
    <w:rsid w:val="00407278"/>
    <w:rsid w:val="00A0186F"/>
    <w:rsid w:val="00B136A6"/>
    <w:rsid w:val="00B9304C"/>
    <w:rsid w:val="00C64524"/>
    <w:rsid w:val="00DE754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DBAD98"/>
  <w15:chartTrackingRefBased/>
  <w15:docId w15:val="{50C31C43-3300-4C10-B2F3-6BB315F4C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E754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74B09"/>
    <w:pPr>
      <w:spacing w:before="100" w:beforeAutospacing="1" w:after="100" w:afterAutospacing="1" w:line="240" w:lineRule="auto"/>
    </w:pPr>
    <w:rPr>
      <w:rFonts w:ascii="Times New Roman" w:eastAsia="Times New Roman" w:hAnsi="Times New Roman" w:cs="Times New Roman"/>
      <w:sz w:val="24"/>
      <w:szCs w:val="24"/>
      <w:lang w:eastAsia="en-ZA"/>
    </w:rPr>
  </w:style>
  <w:style w:type="table" w:styleId="TableGrid">
    <w:name w:val="Table Grid"/>
    <w:basedOn w:val="TableNormal"/>
    <w:uiPriority w:val="59"/>
    <w:rsid w:val="00374B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E754E"/>
    <w:rPr>
      <w:rFonts w:asciiTheme="majorHAnsi" w:eastAsiaTheme="majorEastAsia" w:hAnsiTheme="majorHAnsi" w:cstheme="majorBidi"/>
      <w:color w:val="365F91" w:themeColor="accent1" w:themeShade="BF"/>
      <w:sz w:val="32"/>
      <w:szCs w:val="32"/>
    </w:rPr>
  </w:style>
  <w:style w:type="character" w:styleId="Strong">
    <w:name w:val="Strong"/>
    <w:basedOn w:val="DefaultParagraphFont"/>
    <w:uiPriority w:val="22"/>
    <w:qFormat/>
    <w:rsid w:val="001D79CF"/>
    <w:rPr>
      <w:b/>
      <w:bCs/>
    </w:rPr>
  </w:style>
  <w:style w:type="paragraph" w:styleId="Title">
    <w:name w:val="Title"/>
    <w:basedOn w:val="Normal"/>
    <w:next w:val="Normal"/>
    <w:link w:val="TitleChar"/>
    <w:uiPriority w:val="10"/>
    <w:qFormat/>
    <w:rsid w:val="001D79CF"/>
    <w:pPr>
      <w:spacing w:after="0" w:line="240" w:lineRule="auto"/>
      <w:contextualSpacing/>
      <w:jc w:val="both"/>
    </w:pPr>
    <w:rPr>
      <w:rFonts w:asciiTheme="majorHAnsi" w:eastAsiaTheme="majorEastAsia" w:hAnsiTheme="majorHAnsi" w:cstheme="majorBidi"/>
      <w:spacing w:val="-10"/>
      <w:kern w:val="28"/>
      <w:sz w:val="56"/>
      <w:szCs w:val="56"/>
      <w:lang w:eastAsia="en-ZA"/>
    </w:rPr>
  </w:style>
  <w:style w:type="character" w:customStyle="1" w:styleId="TitleChar">
    <w:name w:val="Title Char"/>
    <w:basedOn w:val="DefaultParagraphFont"/>
    <w:link w:val="Title"/>
    <w:uiPriority w:val="10"/>
    <w:rsid w:val="001D79CF"/>
    <w:rPr>
      <w:rFonts w:asciiTheme="majorHAnsi" w:eastAsiaTheme="majorEastAsia" w:hAnsiTheme="majorHAnsi" w:cstheme="majorBidi"/>
      <w:spacing w:val="-10"/>
      <w:kern w:val="28"/>
      <w:sz w:val="56"/>
      <w:szCs w:val="56"/>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4388075">
      <w:bodyDiv w:val="1"/>
      <w:marLeft w:val="0"/>
      <w:marRight w:val="0"/>
      <w:marTop w:val="0"/>
      <w:marBottom w:val="0"/>
      <w:divBdr>
        <w:top w:val="none" w:sz="0" w:space="0" w:color="auto"/>
        <w:left w:val="none" w:sz="0" w:space="0" w:color="auto"/>
        <w:bottom w:val="none" w:sz="0" w:space="0" w:color="auto"/>
        <w:right w:val="none" w:sz="0" w:space="0" w:color="auto"/>
      </w:divBdr>
    </w:div>
    <w:div w:id="1931771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g"/><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5</Pages>
  <Words>949</Words>
  <Characters>541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AN</dc:creator>
  <cp:keywords/>
  <dc:description/>
  <cp:lastModifiedBy>Mr. SJ Strydom</cp:lastModifiedBy>
  <cp:revision>4</cp:revision>
  <dcterms:created xsi:type="dcterms:W3CDTF">2022-05-23T08:56:00Z</dcterms:created>
  <dcterms:modified xsi:type="dcterms:W3CDTF">2022-05-23T16:09:00Z</dcterms:modified>
</cp:coreProperties>
</file>